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0946C" w14:textId="77777777" w:rsidR="00D13F12" w:rsidRPr="00CE2534" w:rsidRDefault="00D13F12" w:rsidP="00D13F12">
      <w:pPr>
        <w:jc w:val="center"/>
        <w:rPr>
          <w:b/>
          <w:bCs/>
          <w:sz w:val="28"/>
          <w:szCs w:val="28"/>
          <w:u w:val="single"/>
        </w:rPr>
      </w:pPr>
      <w:r w:rsidRPr="00CE2534">
        <w:rPr>
          <w:b/>
          <w:bCs/>
          <w:sz w:val="28"/>
          <w:szCs w:val="28"/>
          <w:u w:val="single"/>
        </w:rPr>
        <w:t>UCS</w:t>
      </w:r>
      <w:r>
        <w:rPr>
          <w:b/>
          <w:bCs/>
          <w:sz w:val="28"/>
          <w:szCs w:val="28"/>
          <w:u w:val="single"/>
        </w:rPr>
        <w:t>1712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–</w:t>
      </w:r>
      <w:r w:rsidRPr="00CE253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GRAPHICS AND MULTIMEDIA LAB</w:t>
      </w:r>
    </w:p>
    <w:p w14:paraId="425AB865" w14:textId="3B2FBEA2" w:rsidR="00D13F12" w:rsidRDefault="00D13F12" w:rsidP="00D13F12">
      <w:pPr>
        <w:jc w:val="center"/>
        <w:rPr>
          <w:sz w:val="28"/>
          <w:szCs w:val="28"/>
        </w:rPr>
      </w:pPr>
      <w:r w:rsidRPr="00CE2534">
        <w:rPr>
          <w:b/>
          <w:bCs/>
          <w:sz w:val="28"/>
          <w:szCs w:val="28"/>
          <w:u w:val="single"/>
        </w:rPr>
        <w:t>Ex. No.</w:t>
      </w:r>
      <w:r>
        <w:rPr>
          <w:b/>
          <w:bCs/>
          <w:sz w:val="28"/>
          <w:szCs w:val="28"/>
          <w:u w:val="single"/>
        </w:rPr>
        <w:t>6</w:t>
      </w:r>
      <w:r w:rsidRPr="00CE2534">
        <w:rPr>
          <w:b/>
          <w:bCs/>
          <w:sz w:val="28"/>
          <w:szCs w:val="28"/>
          <w:u w:val="single"/>
        </w:rPr>
        <w:t xml:space="preserve"> </w:t>
      </w:r>
      <w:r w:rsidRPr="00D13F12">
        <w:rPr>
          <w:b/>
          <w:bCs/>
          <w:sz w:val="28"/>
          <w:szCs w:val="28"/>
          <w:u w:val="single"/>
        </w:rPr>
        <w:t>2D Composite Transformations and Windowing in C++ using OpenGL</w:t>
      </w:r>
    </w:p>
    <w:p w14:paraId="2D60C745" w14:textId="6BFB898D" w:rsidR="00D13F12" w:rsidRDefault="00D13F12" w:rsidP="00D13F12">
      <w:pPr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0166D0">
        <w:rPr>
          <w:sz w:val="24"/>
          <w:szCs w:val="24"/>
        </w:rPr>
        <w:t>30</w:t>
      </w:r>
      <w:r>
        <w:rPr>
          <w:sz w:val="24"/>
          <w:szCs w:val="24"/>
        </w:rPr>
        <w:t>/</w:t>
      </w:r>
      <w:r w:rsidR="000166D0">
        <w:rPr>
          <w:sz w:val="24"/>
          <w:szCs w:val="24"/>
        </w:rPr>
        <w:t>8</w:t>
      </w:r>
      <w:r>
        <w:rPr>
          <w:sz w:val="24"/>
          <w:szCs w:val="24"/>
        </w:rPr>
        <w:t xml:space="preserve">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74C96DF7" w14:textId="77777777" w:rsidR="00D13F12" w:rsidRDefault="00D13F12" w:rsidP="00D13F12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6E8C9D01" w14:textId="77777777" w:rsidR="00D13F12" w:rsidRDefault="00D13F12" w:rsidP="00D13F12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71338F2F" w14:textId="77777777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 xml:space="preserve">a) To compute the composite transformation matrix for any 2 transformations given as input by the user and applying it on the object. The transformation can be any combination of the following. </w:t>
      </w:r>
    </w:p>
    <w:p w14:paraId="0FEDD8AF" w14:textId="177DD668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>1) Translation</w:t>
      </w:r>
    </w:p>
    <w:p w14:paraId="2DD5546C" w14:textId="77777777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 xml:space="preserve">2) Rotation </w:t>
      </w:r>
    </w:p>
    <w:p w14:paraId="6725153C" w14:textId="77777777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 xml:space="preserve">3) Scaling </w:t>
      </w:r>
    </w:p>
    <w:p w14:paraId="390146DA" w14:textId="77777777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 xml:space="preserve">4) Reflection </w:t>
      </w:r>
    </w:p>
    <w:p w14:paraId="271AC7EE" w14:textId="77777777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 xml:space="preserve">5) Shearing Display the original and the transformed object. Calculate the final transformation matrix by multiplying the two individual transformation matrices and then apply it to the object. </w:t>
      </w:r>
    </w:p>
    <w:p w14:paraId="19FDC635" w14:textId="77777777" w:rsidR="00D13F12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>Note: Use Homogeneous coordinate representations and matrix multiplication to perform transformations. Divide the output window into four quadrants. (Use LINES primitive to draw x and y axis)</w:t>
      </w:r>
    </w:p>
    <w:p w14:paraId="1A93D811" w14:textId="31B12066" w:rsidR="00B516D4" w:rsidRDefault="00D13F12">
      <w:pPr>
        <w:rPr>
          <w:sz w:val="24"/>
          <w:szCs w:val="24"/>
        </w:rPr>
      </w:pPr>
      <w:r w:rsidRPr="00D13F12">
        <w:rPr>
          <w:sz w:val="24"/>
          <w:szCs w:val="24"/>
        </w:rPr>
        <w:t>b) Create a window with any 2D object and a different sized viewport. Apply window to viewport transformation on the object. Display both window and viewport.</w:t>
      </w:r>
    </w:p>
    <w:p w14:paraId="7334B0D5" w14:textId="4E44B53B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sz w:val="28"/>
          <w:szCs w:val="28"/>
        </w:rPr>
        <w:t>Code:</w:t>
      </w:r>
    </w:p>
    <w:p w14:paraId="593DCC7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GL/glut.h&gt;</w:t>
      </w:r>
    </w:p>
    <w:p w14:paraId="32DAADE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iostream&gt;</w:t>
      </w:r>
    </w:p>
    <w:p w14:paraId="0A4D5BB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cmath&gt;</w:t>
      </w:r>
    </w:p>
    <w:p w14:paraId="54C55B0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using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amespac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4298B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lag;</w:t>
      </w:r>
    </w:p>
    <w:p w14:paraId="3FE9E85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B834A7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6CC908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0D2121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0DD8C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C41EF8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learColor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88F18C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4B7A65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PointSiz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47491E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MatrixMod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PROJECTION);</w:t>
      </w:r>
    </w:p>
    <w:p w14:paraId="270EE76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LoadIdentit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D0E82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Ortho2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920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80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667432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}</w:t>
      </w:r>
    </w:p>
    <w:p w14:paraId="0287722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form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1341EB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678BEBD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m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));</w:t>
      </w:r>
    </w:p>
    <w:p w14:paraId="7DE363E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177C9C1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j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j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j]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 '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7CEBE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72FD0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F62801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D7C35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206D150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j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 j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++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j]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 '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3CB96B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'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461ABA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2039A0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++){</w:t>
      </w:r>
    </w:p>
    <w:p w14:paraId="4F38253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j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++){</w:t>
      </w:r>
    </w:p>
    <w:p w14:paraId="37F90E7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k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k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k++){</w:t>
      </w:r>
    </w:p>
    <w:p w14:paraId="68ADCB3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[j] +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k]*</w:t>
      </w:r>
      <w:proofErr w:type="gramEnd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k][j];</w:t>
      </w:r>
    </w:p>
    <w:p w14:paraId="6E5AF0B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31D0E17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5655A6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4B188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1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1));</w:t>
      </w:r>
    </w:p>
    <w:p w14:paraId="37F8184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b1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1));</w:t>
      </w:r>
    </w:p>
    <w:p w14:paraId="43C9437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c1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1));</w:t>
      </w:r>
    </w:p>
    <w:p w14:paraId="1B2D67D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++){</w:t>
      </w:r>
    </w:p>
    <w:p w14:paraId="37F4C35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j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++){</w:t>
      </w:r>
    </w:p>
    <w:p w14:paraId="43F701E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k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k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k++){</w:t>
      </w:r>
    </w:p>
    <w:p w14:paraId="7611BDB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]+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k]*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k][j];</w:t>
      </w:r>
    </w:p>
    <w:p w14:paraId="21A7B61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]+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k]*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k][j];</w:t>
      </w:r>
    </w:p>
    <w:p w14:paraId="3A00D15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]+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k]*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k][j];</w:t>
      </w:r>
    </w:p>
    <w:p w14:paraId="4C6BD9A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608A072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A4240E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AC1E6C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BED42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ssign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{</w:t>
      </w:r>
    </w:p>
    <w:p w14:paraId="32DDCC0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lag =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1E9566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++)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j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++)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[j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j];</w:t>
      </w:r>
    </w:p>
    <w:p w14:paraId="6FA38A4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lag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FD754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98821E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++)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j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&lt;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j++)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[j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j];</w:t>
      </w:r>
    </w:p>
    <w:p w14:paraId="26891B9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4F4620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riangl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E62394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6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3D422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6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206DD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6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22EBF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4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FC3E75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4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98E782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4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A3521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TRIANGLES);</w:t>
      </w:r>
    </w:p>
    <w:p w14:paraId="19904C5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</w:t>
      </w:r>
    </w:p>
    <w:p w14:paraId="4FCD6A3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4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3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9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718EB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1D7BB85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4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9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2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1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5B1F7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D2235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30A2B30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6CBAAEB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,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50CE866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067C6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9DE44B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late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y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F000D0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FFFD36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m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);</w:t>
      </w:r>
    </w:p>
    <w:p w14:paraId="345EE44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769206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70E209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ty;</w:t>
      </w:r>
    </w:p>
    <w:p w14:paraId="5404E14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ssign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;</w:t>
      </w:r>
    </w:p>
    <w:p w14:paraId="5A44136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0A9146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otate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17FD5C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ty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384B5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AB03D1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pivot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23D94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ty;</w:t>
      </w:r>
    </w:p>
    <w:p w14:paraId="5852FDF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2E5B4B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gramStart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.14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*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8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537F7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B4ECD8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m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);</w:t>
      </w:r>
    </w:p>
    <w:p w14:paraId="592FB33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5FA685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s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282CAD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n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EAD95F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(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(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s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+ ty*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n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46007F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ty*(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(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os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) -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in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1E6EA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ssign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;</w:t>
      </w:r>
    </w:p>
    <w:p w14:paraId="4187503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F1DF2A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le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3AF2CDE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ty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FD1091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156240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pivot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0B0D94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ty;</w:t>
      </w:r>
    </w:p>
    <w:p w14:paraId="5B8BCC6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2EAA2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24235E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m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);</w:t>
      </w:r>
    </w:p>
    <w:p w14:paraId="611A4D9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20351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x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3A1578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*(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(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sx);</w:t>
      </w:r>
    </w:p>
    <w:p w14:paraId="0FA8657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ty*(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(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.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sy);</w:t>
      </w:r>
    </w:p>
    <w:p w14:paraId="4A48299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ssign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;</w:t>
      </w:r>
    </w:p>
    <w:p w14:paraId="4D6F7C2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8FA2A1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flect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02DE3B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3B84B24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m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);</w:t>
      </w:r>
    </w:p>
    <w:p w14:paraId="6CB8116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C7F89E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switch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  <w:proofErr w:type="gramEnd"/>
    </w:p>
    <w:p w14:paraId="73DB6B9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BC657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8E453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60198B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64D2AA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6A380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AF3A1C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F92559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BE9625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36E3BB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ssign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;</w:t>
      </w:r>
    </w:p>
    <w:p w14:paraId="76F661A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50D330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ear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x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466AD0E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ADE284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m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);</w:t>
      </w:r>
    </w:p>
    <w:p w14:paraId="07BD1D1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12C72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f;</w:t>
      </w:r>
    </w:p>
    <w:p w14:paraId="546E6F3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=</w:t>
      </w:r>
      <w:proofErr w:type="gramStart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  <w:proofErr w:type="gramEnd"/>
    </w:p>
    <w:p w14:paraId="2BAE7C2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reference line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DDF42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ref;</w:t>
      </w:r>
    </w:p>
    <w:p w14:paraId="60ED66E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E91456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x)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s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s*ref;</w:t>
      </w:r>
    </w:p>
    <w:p w14:paraId="7620043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s,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m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= -s*ref;</w:t>
      </w:r>
    </w:p>
    <w:p w14:paraId="454F7C1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assignTM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m);</w:t>
      </w:r>
    </w:p>
    <w:p w14:paraId="15594A5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D86A5D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ooseTransformatio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oic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19594C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7893E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switch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hoice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  <w:proofErr w:type="gramEnd"/>
    </w:p>
    <w:p w14:paraId="16CF761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ty;</w:t>
      </w:r>
    </w:p>
    <w:p w14:paraId="2FF304F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ranslation vector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13183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ty;</w:t>
      </w:r>
    </w:p>
    <w:p w14:paraId="0C9468D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late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ty);</w:t>
      </w:r>
    </w:p>
    <w:p w14:paraId="3487EEA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DB6CF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45F0E41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;cout</w:t>
      </w:r>
      <w:proofErr w:type="spellEnd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angle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6B8A2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ptions: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. Origi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. Pivot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hoice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99F78F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5F09F8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otate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g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24EB4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63494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45FF091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;cout</w:t>
      </w:r>
      <w:proofErr w:type="spellEnd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scaling factor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40C076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ptions: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. Origi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. Pivot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hoice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84CAA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5FCA3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le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x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DCFCB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ED6D6F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0300775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ptions: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. X-axis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. Y-axis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3. Origi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4. X=Y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hoice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EF7A1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2B4EE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flect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7F95A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E9D841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:</w:t>
      </w:r>
    </w:p>
    <w:p w14:paraId="6BE1E8A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cout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shear parameter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s;</w:t>
      </w:r>
    </w:p>
    <w:p w14:paraId="54A66D1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;cout</w:t>
      </w:r>
      <w:proofErr w:type="spellEnd"/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axis:(1-x, 0-y)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x;</w:t>
      </w:r>
    </w:p>
    <w:p w14:paraId="0FB4B87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ptions: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. Origi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. Different reference line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hoice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16942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3DDEC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ear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s, x,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994161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66DF71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3ACE07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Displa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A2BBDB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Color3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1943A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Beg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_LINES);</w:t>
      </w:r>
    </w:p>
    <w:p w14:paraId="334576B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4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E95AC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92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4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4B37A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6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A34C4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Vertex2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6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8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B1F94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End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B4656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riangl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1, b1, c1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1A2964E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rawTriangl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, c);</w:t>
      </w:r>
    </w:p>
    <w:p w14:paraId="756CF42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Flush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FDFFA8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E9BC07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c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**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gv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833C64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354AC0C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b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0FD1649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c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));</w:t>
      </w:r>
    </w:p>
    <w:p w14:paraId="6F0D8CD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1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1));</w:t>
      </w:r>
    </w:p>
    <w:p w14:paraId="75E1CC1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emse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t2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izeof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2));</w:t>
      </w:r>
    </w:p>
    <w:p w14:paraId="72600F2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coordinates of triangle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3177C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&gt;&g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&gt;&g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&gt;&g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&gt;&gt;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&gt;&gt;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6CCBA7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hoice;</w:t>
      </w:r>
    </w:p>
    <w:p w14:paraId="771AA21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[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3C999B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elect two transformations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n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1B967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ransformation </w:t>
      </w:r>
      <w:proofErr w:type="gramStart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: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</w:t>
      </w:r>
      <w:proofErr w:type="gram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. Translatio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. Rotatio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3. Scaling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4.Reflectio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5. Shearing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hoice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692767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choice;</w:t>
      </w:r>
    </w:p>
    <w:p w14:paraId="3E198D22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ooseTransformatio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hoice);</w:t>
      </w:r>
    </w:p>
    <w:p w14:paraId="75482EB6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u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&lt;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n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Transformation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</w:t>
      </w:r>
      <w:proofErr w:type="gramStart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: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</w:t>
      </w:r>
      <w:proofErr w:type="gram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. Translatio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2. Rotatio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3. Scaling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4.Reflection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5. Shearing</w:t>
      </w:r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\</w:t>
      </w:r>
      <w:proofErr w:type="spellStart"/>
      <w:r w:rsidRPr="009B0BFD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t</w:t>
      </w:r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hoice</w:t>
      </w:r>
      <w:proofErr w:type="spell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34E264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i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&gt;choice;</w:t>
      </w:r>
    </w:p>
    <w:p w14:paraId="20DE144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ooseTransformatio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hoice);</w:t>
      </w:r>
    </w:p>
    <w:p w14:paraId="02BCF509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transformObjec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111CC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amp;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c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v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8AF010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DisplayMod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LUT_SINGLE | GLUT_RGB);</w:t>
      </w:r>
    </w:p>
    <w:p w14:paraId="622895DD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Size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0A2975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InitWindowPosition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2E5561C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CreateWindow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mposite Transformations"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25132A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yInit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05D056F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DisplayFunc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yDisplay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A62F43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B0BFD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lutMainLoop</w:t>
      </w:r>
      <w:proofErr w:type="spell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702988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B0BFD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B0BFD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E96C34" w14:textId="3B898CD5" w:rsidR="00D13F12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B0BF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6EC959B" w14:textId="77777777" w:rsidR="009B0BFD" w:rsidRPr="009B0BFD" w:rsidRDefault="009B0BFD" w:rsidP="009B0BF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A7C881" w14:textId="1B29C76E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sz w:val="28"/>
          <w:szCs w:val="28"/>
        </w:rPr>
        <w:t>Outputs:</w:t>
      </w:r>
    </w:p>
    <w:p w14:paraId="2CD48694" w14:textId="2ABE03C7" w:rsidR="00D13F12" w:rsidRDefault="00D13F12">
      <w:pPr>
        <w:rPr>
          <w:noProof/>
        </w:rPr>
      </w:pPr>
      <w:r w:rsidRPr="00D13F12">
        <w:rPr>
          <w:b/>
          <w:bCs/>
          <w:noProof/>
          <w:sz w:val="28"/>
          <w:szCs w:val="28"/>
        </w:rPr>
        <w:drawing>
          <wp:inline distT="0" distB="0" distL="0" distR="0" wp14:anchorId="26ADE261" wp14:editId="18FEC373">
            <wp:extent cx="3547276" cy="3038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51091" cy="3041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13F12">
        <w:rPr>
          <w:noProof/>
        </w:rPr>
        <w:t xml:space="preserve"> </w:t>
      </w:r>
      <w:r w:rsidRPr="00D13F12">
        <w:rPr>
          <w:b/>
          <w:bCs/>
          <w:noProof/>
          <w:sz w:val="28"/>
          <w:szCs w:val="28"/>
        </w:rPr>
        <w:drawing>
          <wp:inline distT="0" distB="0" distL="0" distR="0" wp14:anchorId="5E311AD1" wp14:editId="1CDEB0F3">
            <wp:extent cx="4477375" cy="305795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3A456" w14:textId="509A768E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778C55D" wp14:editId="1F385ED3">
            <wp:extent cx="4134427" cy="3296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FE60" w14:textId="13F07CB8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drawing>
          <wp:inline distT="0" distB="0" distL="0" distR="0" wp14:anchorId="7C5CD175" wp14:editId="0FDC5D35">
            <wp:extent cx="3562847" cy="298174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D56BE" w14:textId="7CBABCB8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68E858D" wp14:editId="04A65941">
            <wp:extent cx="3724795" cy="2762636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6E232" w14:textId="7B9BD239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drawing>
          <wp:inline distT="0" distB="0" distL="0" distR="0" wp14:anchorId="0ADEEDA6" wp14:editId="1D6EF1B4">
            <wp:extent cx="3076575" cy="589795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5078" cy="5914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CCFF7" w14:textId="36EB30A3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BE3700C" wp14:editId="0F4E5B4C">
            <wp:extent cx="4477375" cy="6354062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635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5AB83" w14:textId="6BA6E060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6C24F025" wp14:editId="601DA098">
            <wp:extent cx="4572638" cy="7116168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711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AB80F" w14:textId="58BFB614" w:rsidR="00D13F12" w:rsidRDefault="00D13F12">
      <w:pPr>
        <w:rPr>
          <w:b/>
          <w:bCs/>
          <w:sz w:val="28"/>
          <w:szCs w:val="28"/>
        </w:rPr>
      </w:pPr>
      <w:r w:rsidRPr="00D13F12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DB8FEF9" wp14:editId="4D1A6AE7">
            <wp:extent cx="4877481" cy="7821116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782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DE25A" w14:textId="77777777" w:rsidR="00D13F12" w:rsidRPr="00D13F12" w:rsidRDefault="00D13F12">
      <w:pPr>
        <w:rPr>
          <w:b/>
          <w:bCs/>
          <w:sz w:val="28"/>
          <w:szCs w:val="28"/>
        </w:rPr>
      </w:pPr>
    </w:p>
    <w:sectPr w:rsidR="00D13F12" w:rsidRPr="00D13F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jE2tzC1sDA3tzRR0lEKTi0uzszPAykwrgUAhQuufywAAAA="/>
  </w:docVars>
  <w:rsids>
    <w:rsidRoot w:val="00D13F12"/>
    <w:rsid w:val="000166D0"/>
    <w:rsid w:val="009B0BFD"/>
    <w:rsid w:val="00B516D4"/>
    <w:rsid w:val="00D13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95891"/>
  <w15:chartTrackingRefBased/>
  <w15:docId w15:val="{5458CEAB-93BD-4E06-85C1-FDFEF8F1C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F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D13F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6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7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2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2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8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1048</Words>
  <Characters>5980</Characters>
  <Application>Microsoft Office Word</Application>
  <DocSecurity>0</DocSecurity>
  <Lines>49</Lines>
  <Paragraphs>14</Paragraphs>
  <ScaleCrop>false</ScaleCrop>
  <Company/>
  <LinksUpToDate>false</LinksUpToDate>
  <CharactersWithSpaces>7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3</cp:revision>
  <dcterms:created xsi:type="dcterms:W3CDTF">2021-10-18T12:39:00Z</dcterms:created>
  <dcterms:modified xsi:type="dcterms:W3CDTF">2021-10-31T12:25:00Z</dcterms:modified>
</cp:coreProperties>
</file>